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9b6c2842c3ada987f8bc21ebba34590c25d7f83"/>
    <w:p>
      <w:pPr>
        <w:pStyle w:val="Heading1"/>
      </w:pPr>
      <w:r>
        <w:t xml:space="preserve">Cover Letter for Chef Position in India Mumbai</w:t>
      </w:r>
    </w:p>
    <w:p>
      <w:pPr>
        <w:pStyle w:val="FirstParagraph"/>
      </w:pPr>
      <w:r>
        <w:t xml:space="preserve">[Your Name]</w:t>
      </w:r>
      <w:r>
        <w:br/>
      </w:r>
      <w:r>
        <w:t xml:space="preserve">[Your Address]</w:t>
      </w:r>
      <w:r>
        <w:br/>
      </w:r>
      <w:r>
        <w:t xml:space="preserve">[City, State, ZIP Code]</w:t>
      </w:r>
      <w:r>
        <w:br/>
      </w:r>
      <w:r>
        <w:t xml:space="preserve">[Email Address] | [Phone Number]</w:t>
      </w:r>
    </w:p>
    <w:bookmarkEnd w:id="20"/>
    <w:p>
      <w:pPr>
        <w:pStyle w:val="BodyText"/>
      </w:pPr>
      <w:r>
        <w:t xml:space="preserve">Dear [Hiring Manager's Name or "Recruitment Team"],</w:t>
      </w:r>
    </w:p>
    <w:p>
      <w:pPr>
        <w:pStyle w:val="BodyText"/>
      </w:pPr>
      <w:r>
        <w:t xml:space="preserve">As a passionate and experienced Chef with a deep understanding of India's vibrant culinary landscape, I am excited to apply for the Chef position at your esteemed establishment in Mumbai. With over [X years] of hands-on experience in the hospitality industry, I have honed my skills in crafting exquisite dishes that reflect both tradition and innovation—qualities that align perfectly with the dynamic food culture of India Mumbai. This opportunity to contribute my expertise to a renowned restaurant or catering service in one of the country's most gastronomically diverse cities is both thrilling and meaningful.</w:t>
      </w:r>
    </w:p>
    <w:p>
      <w:pPr>
        <w:pStyle w:val="BodyText"/>
      </w:pPr>
      <w:r>
        <w:t xml:space="preserve">My journey as a Chef began in [City/Region], where I developed a profound appreciation for the rich tapestry of Indian flavors, from the fiery spices of South Indian cuisine to the delicate Mughlai influences of North India. Over the years, I have worked in various settings, including fine dining restaurants, luxury hotels, and event catering services, each experience sharpening my ability to balance creativity with technical precision. Whether it is preparing a classic biryani that evokes nostalgia or designing a modern fusion dish that surprises the palate, I am driven by the desire to create unforgettable culinary experiences.</w:t>
      </w:r>
    </w:p>
    <w:p>
      <w:pPr>
        <w:pStyle w:val="BodyText"/>
      </w:pPr>
      <w:r>
        <w:t xml:space="preserve">What sets me apart as a Chef is my commitment to quality, sustainability, and customer-centric service. In India Mumbai, where food is not just sustenance but a celebration of life and culture, I believe that every dish should tell a story. My approach emphasizes sourcing fresh, locally available ingredients and respecting the integrity of traditional recipes while experimenting with contemporary techniques. This philosophy has allowed me to thrive in high-pressure environments such as [mention any specific restaurant or event if applicable], where I consistently delivered exceptional results under tight deadlines.</w:t>
      </w:r>
    </w:p>
    <w:p>
      <w:pPr>
        <w:pStyle w:val="BodyText"/>
      </w:pPr>
      <w:r>
        <w:t xml:space="preserve">India Mumbai, with its cosmopolitan vibe and diverse population, offers a unique challenge and reward for any Chef. The city's food scene is a melting pot of regional specialties, global cuisines, and innovative trends. As a Chef here, I understand the importance of adapting to the ever-evolving tastes of patrons while maintaining the authenticity that makes Indian cuisine so special. My ability to collaborate with kitchen teams, manage inventory efficiently, and stay ahead of food safety standards ensures that every meal served is not only delicious but also safe and consistent.</w:t>
      </w:r>
    </w:p>
    <w:p>
      <w:pPr>
        <w:pStyle w:val="BodyText"/>
      </w:pPr>
      <w:r>
        <w:t xml:space="preserve">I am particularly drawn to your establishment because of its reputation for [mention specific details about the restaurant, such as "innovative menu offerings," "commitment to quality," or "community engagement"]. I have followed your work closely and admire how you blend [specific aspect, e.g., traditional Indian flavors with modern presentation]. I am confident that my background in [mention relevant skills, e.g., "sous-chef roles," "event catering," or "menu development"] and my passion for culinary excellence would make me a valuable addition to your team.</w:t>
      </w:r>
    </w:p>
    <w:p>
      <w:pPr>
        <w:pStyle w:val="BodyText"/>
      </w:pPr>
      <w:r>
        <w:t xml:space="preserve">One of my proudest achievements is [describe a specific accomplishment, such as leading a team to win an award, launching a signature dish, or managing large-scale events]. This experience reinforced my belief that a Chef must be not only a skilled cook but also a leader who inspires and motivates others. I thrive in fast-paced environments where teamwork and communication are key, and I am always eager to learn from industry trends while sharing my own insights to elevate the dining experience.</w:t>
      </w:r>
    </w:p>
    <w:p>
      <w:pPr>
        <w:pStyle w:val="BodyText"/>
      </w:pPr>
      <w:r>
        <w:t xml:space="preserve">Living in India Mumbai has further deepened my connection to the culinary world. The city's street food culture, bustling markets, and diverse communities have been a constant source of inspiration. I have spent time studying local ingredients and techniques, from the art of making paneer to the precision required for perfect dosas. This hands-on understanding of India's culinary heritage allows me to infuse authenticity into every dish I create.</w:t>
      </w:r>
    </w:p>
    <w:p>
      <w:pPr>
        <w:pStyle w:val="BodyText"/>
      </w:pPr>
      <w:r>
        <w:t xml:space="preserve">As a Chef in India Mumbai, I am not only committed to delivering exceptional food but also to contributing to the broader narrative of the city's food culture. Whether it is through mentoring junior chefs, participating in community initiatives, or supporting local farmers, I believe that a Chef has a responsibility beyond the kitchen. My goal is to leave a lasting impact by creating dishes that resonate with both tradition and modernity.</w:t>
      </w:r>
    </w:p>
    <w:p>
      <w:pPr>
        <w:pStyle w:val="BodyText"/>
      </w:pPr>
      <w:r>
        <w:t xml:space="preserve">I would be honored to bring my skills, creativity, and dedication to your restaurant. I am available for an interview at your earliest convenience and can be reached at [Phone Number] or [Email Address]. Thank you for considering my application. I look forward to the opportunity to discuss how I can contribute to the continued success of your establishment in India Mumbai.</w:t>
      </w:r>
    </w:p>
    <w:p>
      <w:pPr>
        <w:pStyle w:val="BodyText"/>
      </w:pPr>
      <w:r>
        <w:t xml:space="preserve">Sincerely,</w:t>
      </w:r>
      <w:r>
        <w:br/>
      </w:r>
      <w:r>
        <w:t xml:space="preserve">[Your Name]</w:t>
      </w:r>
    </w:p>
    <w:p>
      <w:pPr>
        <w:pStyle w:val="BodyText"/>
      </w:pPr>
      <w:r>
        <w:t xml:space="preserve">This document is a sample cover letter tailored for a Chef position in India Mumbai. Please customize the placeholders with your personal information before submi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India Mumbai</dc:title>
  <dc:creator/>
  <dc:language>en</dc:language>
  <cp:keywords/>
  <dcterms:created xsi:type="dcterms:W3CDTF">2026-07-21T15:16:43Z</dcterms:created>
  <dcterms:modified xsi:type="dcterms:W3CDTF">2026-07-21T15:16:43Z</dcterms:modified>
</cp:coreProperties>
</file>

<file path=docProps/custom.xml><?xml version="1.0" encoding="utf-8"?>
<Properties xmlns="http://schemas.openxmlformats.org/officeDocument/2006/custom-properties" xmlns:vt="http://schemas.openxmlformats.org/officeDocument/2006/docPropsVTypes"/>
</file>